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6"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5"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4"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p>
      <w:pPr>
        <w:pStyle w:val="BodyText"/>
      </w:pPr>
      <w:r>
        <w:t xml:space="preserve">Jeśli Piotr napisał swój drugi list pod natchnieniem Bożym, to 1,15 jest natchniony, a w takim razie pomysł wielokrotnego kopiowania przyszedł od Boga. Byłoby to skutecznym sposobem zachowania Tekstu i zagwarantowania jego integralności przez lata przekazywania. Kościoły w Azji Mniejszej mogły zawsze sprawdzać między sobą, gdy pojawiały się wątpliwości lub była taka potrzeba. Jeśli to był pomysł Boga, aby mały list został „opublikowany” w formie wielu kopii, to o ileż bardziej większe księgi. Oczywiście Bóg wiedział, co robi, więc praktyka ta rozpoczęłaby się od pierwszej księgi Nowego Testamentu, Ewangelii Mateusza.</w:t>
      </w:r>
      <w:r>
        <w:rPr>
          <w:rStyle w:val="FootnoteReference"/>
        </w:rPr>
        <w:footnoteReference w:id="93"/>
      </w:r>
    </w:p>
    <w:p>
      <w:pPr>
        <w:pStyle w:val="BodyText"/>
      </w:pPr>
      <w:r>
        <w:t xml:space="preserve">If Peter wrote his second letter under divine inspiration, then 1,15 is inspired, and in that event the idea of multiple copies came from God. It would be an efficient means of preserving the Text and guaranteeing its integrity down through the years of transmission. The churches in Asia Minor could always cross check with one another whenever a doubt arose or need required. If it was God’s idea that a small letter be</w:t>
      </w:r>
      <w:r>
        <w:t xml:space="preserve"> </w:t>
      </w:r>
      <w:r>
        <w:t xml:space="preserve">‘</w:t>
      </w:r>
      <w:r>
        <w:t xml:space="preserve">published</w:t>
      </w:r>
      <w:r>
        <w:t xml:space="preserve">’</w:t>
      </w:r>
      <w:r>
        <w:t xml:space="preserve"> </w:t>
      </w:r>
      <w:r>
        <w:t xml:space="preserve">in the form of multiple copies, then how much more the larger books. Obviously God knew what He was doing, so the practice would have begun with the very first NT book, Matthew.</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 w:id="93">
    <w:p>
      <w:pPr>
        <w:pStyle w:val="FootnoteText"/>
      </w:pPr>
      <w:r>
        <w:rPr>
          <w:rStyle w:val="FootnoteReference"/>
        </w:rPr>
        <w:footnoteRef/>
      </w:r>
      <w:r>
        <w:t xml:space="preserve"> </w:t>
      </w:r>
      <w:r>
        <w:t xml:space="preserve">Niezależnie od idei „publikowania” poprzez wiele kopii, rozważ, co by się stało, gdyby zbór otrzymał kopię 1 Listu Piotra, Listu Jakuba lub któregokolwiek z Listów Pawła, wraz z instrukcją, że musi go przekazać dalej. Gdybyś był jednym z przywódców tego zboru, co byś zrobił? Ja z pewnością sporządziłbym kopię do zachowania dla nas. Ty nie? Chodzi o to, że gdy tylko natchniona księga zaczęła krążyć, od razu rozpoczęła się proliferacja kopii. A to oznacza, że „tekst większościowy” również powstał od razu!</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31T04:49:13Z</dcterms:created>
  <dcterms:modified xsi:type="dcterms:W3CDTF">2025-10-31T04: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